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3:45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s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 If so, write an example.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 If so, write an example.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hat displays all the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0:45:58Z</dcterms:created>
  <dcterms:modified xsi:type="dcterms:W3CDTF">2022-02-22T20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3:45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